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F52F9" w:rsidRDefault="00CF52F9" w:rsidP="00CF52F9">
      <w:pPr>
        <w:pStyle w:val="FirstParagraph"/>
      </w:pPr>
      <w:r>
        <w:t>39.  May 11, 1710.</w:t>
      </w:r>
      <w:r>
        <w:rPr>
          <w:rStyle w:val="FootnoteReference"/>
        </w:rPr>
        <w:footnoteReference w:id="1"/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ause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1 May 1710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 insonders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wertes unterm     Aprilis letzthin habe zwa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or etwas Zeits zu recht erhalten, die hab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werte geschäffe aber haben mich bis d</w:t>
      </w:r>
      <w:r>
        <w:rPr>
          <w:rStyle w:val="Italics"/>
          <w:sz w:val="21"/>
          <w:szCs w:val="21"/>
        </w:rPr>
        <w:t>at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hindert darauff zu antworten.  In dessen hab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rauß des mehreren ersehen, was sich so wohl </w:t>
      </w:r>
      <w:r>
        <w:rPr>
          <w:rStyle w:val="Italics"/>
          <w:sz w:val="21"/>
          <w:szCs w:val="21"/>
        </w:rPr>
        <w:t>ration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von Bern verssandten armen Mennoniten auff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reiß und in denen Niederlanden zu getragen,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ß was in ansehen derselben in der mit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-Saphorin, Françoís Louís Pesme, Seígneur de,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St. Saphorin</w:t>
      </w:r>
      <w:r>
        <w:rPr>
          <w:sz w:val="21"/>
          <w:szCs w:val="21"/>
        </w:rPr>
        <w:t xml:space="preserve"> gehaltenen Conferentz passir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tzteres hat mich nicht wenig erfrewet, aber ich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örchte sehr, es werde das erstere die Herren vo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warin Sie solches in erfahrung bringen woran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zu zweifflen, in ihrem gefaßten wiederwillen ge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 Leuthe nur je länger je mehr bevestigen, so daß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jenige so etwann in das Landt zurück kom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, ihren ungehorsam wohl mit dem le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zahlen dürfften.</w:t>
      </w:r>
      <w:r>
        <w:rPr>
          <w:rStyle w:val="FootnoteReference"/>
          <w:sz w:val="21"/>
          <w:szCs w:val="21"/>
        </w:rPr>
        <w:footnoteReference w:id="3"/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n desse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lieben Meine Hochgeehrte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denen copeÿlichen beÿlagen zu ersehen, 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Lobl[lichen] Standt Bern so wohl an Ihro Hochmogend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alß auch an Mich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ederantwort auff unser schreiben gelangen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ßen belieben wollen.  Diese Schreiben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waren vom 26 </w:t>
      </w:r>
      <w:r>
        <w:rPr>
          <w:rStyle w:val="Italics"/>
          <w:sz w:val="21"/>
          <w:szCs w:val="21"/>
        </w:rPr>
        <w:t>passato</w:t>
      </w:r>
      <w:r>
        <w:rPr>
          <w:sz w:val="21"/>
          <w:szCs w:val="21"/>
        </w:rPr>
        <w:t xml:space="preserve"> datiret, aber Sie seind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erst heut vor 8 tagen, und zwaren nic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plet zu kommen, indeme da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Great (Sovereign) Counci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iginal ant-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t schreiben an Ihre Hochmögende dem mein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zuschliesen vergessen worden, und bis auff dies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und noch nicht einkommen, so daß in erwartung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Ihro Hochmögenden anders noch nichts al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Copiam</w:t>
      </w:r>
      <w:r>
        <w:rPr>
          <w:sz w:val="21"/>
          <w:szCs w:val="21"/>
        </w:rPr>
        <w:t xml:space="preserve"> zugesand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Auß gedachtem schreiben erhöllet, daß im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n] Standt Bern einmahlen </w:t>
      </w:r>
      <w:r>
        <w:rPr>
          <w:rStyle w:val="Italics"/>
          <w:sz w:val="21"/>
          <w:szCs w:val="21"/>
        </w:rPr>
        <w:t>pro nunc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annoch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ff seiner meinung </w:t>
      </w:r>
      <w:r>
        <w:rPr>
          <w:rStyle w:val="Italics"/>
          <w:sz w:val="21"/>
          <w:szCs w:val="21"/>
        </w:rPr>
        <w:t>intuitu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dieser arm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Leut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, Canton of:official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vest bestehen bleibet und darvon nicht 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eines haars breit zu weichen gedencket: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ssen unerachtet aber glaube doch nicht, daß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schon außsetzen müße, sondern bin vielmeh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 meinung, daß mit der zeit etwann noch etwa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n erwehtem </w:t>
      </w:r>
      <w:r>
        <w:rPr>
          <w:rStyle w:val="Italics"/>
          <w:sz w:val="21"/>
          <w:szCs w:val="21"/>
        </w:rPr>
        <w:t>Canton in favor</w:t>
      </w:r>
      <w:r>
        <w:rPr>
          <w:sz w:val="21"/>
          <w:szCs w:val="21"/>
        </w:rPr>
        <w:t xml:space="preserve"> dieser armen Leuth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erhalten seÿn mögte, wann man sich nur e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nig gedulten kann, und indessen die vormahl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mir an die handt gegebene mittel ins werck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richten trachtet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nebst allseitiger erlaßung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ottes starcken gnaden schutz auch empfehlung mein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 andächtiges gebeth stetshin verharr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Meiner sonders Hochgeehrten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Dienstwilligster  Diener 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J. Ludwig Runckel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 xml:space="preserve">Copie de la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Bern, Canton of:Great (Sovereign) Council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reponce du L. Canton de Berne à celle que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j’aÿ eu l’honneur de luÿ écrire en luÿ faisant</w:t>
      </w:r>
    </w:p>
    <w:p w:rsidR="00CF52F9" w:rsidRDefault="00CF52F9" w:rsidP="00CF52F9">
      <w:pPr>
        <w:pStyle w:val="OriginalText"/>
        <w:rPr>
          <w:rStyle w:val="Italics"/>
          <w:sz w:val="21"/>
          <w:szCs w:val="21"/>
        </w:rPr>
      </w:pPr>
      <w:r>
        <w:rPr>
          <w:rStyle w:val="Italics"/>
          <w:sz w:val="21"/>
          <w:szCs w:val="21"/>
        </w:rPr>
        <w:t>tenir celle de LL.  HH.  PP.</w:t>
      </w:r>
    </w:p>
    <w:p w:rsidR="00CF52F9" w:rsidRDefault="00CF52F9" w:rsidP="00CF52F9">
      <w:pPr>
        <w:pStyle w:val="OriginalText"/>
        <w:rPr>
          <w:sz w:val="21"/>
          <w:szCs w:val="21"/>
        </w:rPr>
      </w:pP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hl Edler, Vester, Ehrender lieber Herr.  Demselb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n Unsere Willige dienst und grüs bevor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er Herr beliebens tragen wollen, das von Ihro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ochmögenheiten denen Herren </w:t>
      </w: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den de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aüfferen halb abgebene geehrte Schreiben unß zu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machen, darfür sagend Wir hiemit den behörig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nck, und ersüchent den Herren anbeÿ einliegend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an Hochgedacht Ihro Hochmögenheiten wiederumb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hnbeschwärth zu bestellen.  Da benebens der Herr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ß beÿgefügter Copia ersehen wird, was Wir i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sehen der Taüfferen an Ihro Hochmögenhei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gen laßen, mit bitt, solches mit seiner guht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ficien zu begleithen;  Den Herren übrigens Gottes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hut wohlempfehlende. Dat[iret] 26 Aprilis 1710.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s Herren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fründwillige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heriff (Schultheis)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ultheis undt Raht</w:t>
      </w:r>
    </w:p>
    <w:p w:rsidR="00CF52F9" w:rsidRDefault="00CF52F9" w:rsidP="00CF52F9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der Statt Bern</w:t>
      </w:r>
    </w:p>
    <w:p w:rsidR="0084002E" w:rsidRDefault="0084002E">
      <w:bookmarkStart w:id="0" w:name="_GoBack"/>
      <w:bookmarkEnd w:id="0"/>
    </w:p>
    <w:sectPr w:rsidR="0084002E" w:rsidSect="00AB2DFC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52F9" w:rsidRDefault="00CF52F9" w:rsidP="00CF52F9">
      <w:pPr>
        <w:spacing w:after="0" w:line="240" w:lineRule="auto"/>
      </w:pPr>
      <w:r>
        <w:separator/>
      </w:r>
    </w:p>
  </w:endnote>
  <w:endnote w:type="continuationSeparator" w:id="0">
    <w:p w:rsidR="00CF52F9" w:rsidRDefault="00CF52F9" w:rsidP="00CF52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52F9" w:rsidRDefault="00CF52F9" w:rsidP="00CF52F9">
      <w:pPr>
        <w:spacing w:after="0" w:line="240" w:lineRule="auto"/>
      </w:pPr>
      <w:r>
        <w:separator/>
      </w:r>
    </w:p>
  </w:footnote>
  <w:footnote w:type="continuationSeparator" w:id="0">
    <w:p w:rsidR="00CF52F9" w:rsidRDefault="00CF52F9" w:rsidP="00CF52F9">
      <w:pPr>
        <w:spacing w:after="0" w:line="240" w:lineRule="auto"/>
      </w:pPr>
      <w:r>
        <w:continuationSeparator/>
      </w:r>
    </w:p>
  </w:footnote>
  <w:footnote w:id="1">
    <w:p w:rsidR="00CF52F9" w:rsidRDefault="00CF52F9" w:rsidP="00CF52F9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9</w:t>
      </w:r>
      <w:r>
        <w:tab/>
      </w:r>
      <w:r>
        <w:rPr>
          <w:rStyle w:val="FootnoteReference"/>
        </w:rPr>
        <w:tab/>
      </w:r>
      <w:r>
        <w:t xml:space="preserve">This is A 1264 from the De Hoop Scheffer </w:t>
      </w:r>
      <w:r>
        <w:rPr>
          <w:rStyle w:val="Italics"/>
        </w:rPr>
        <w:t>Inventaris</w:t>
      </w:r>
      <w:r>
        <w:t xml:space="preserve">.  </w:t>
      </w:r>
    </w:p>
    <w:p w:rsidR="00CF52F9" w:rsidRDefault="00CF52F9" w:rsidP="00CF52F9">
      <w:pPr>
        <w:pStyle w:val="FootnoteText"/>
      </w:pPr>
    </w:p>
  </w:footnote>
  <w:footnote w:id="2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CF52F9" w:rsidRDefault="00CF52F9" w:rsidP="00CF52F9">
      <w:pPr>
        <w:pStyle w:val="Footnote-OneDigit"/>
      </w:pPr>
    </w:p>
  </w:footnote>
  <w:footnote w:id="3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 xml:space="preserve">“may need to, might.” </w:t>
      </w:r>
    </w:p>
    <w:p w:rsidR="00CF52F9" w:rsidRDefault="00CF52F9" w:rsidP="00CF52F9">
      <w:pPr>
        <w:pStyle w:val="Footnote-OneDigit"/>
      </w:pPr>
    </w:p>
  </w:footnote>
  <w:footnote w:id="4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  <w:t>“in the meanwhile.”</w:t>
      </w:r>
    </w:p>
    <w:p w:rsidR="00CF52F9" w:rsidRDefault="00CF52F9" w:rsidP="00CF52F9">
      <w:pPr>
        <w:pStyle w:val="Footnote-OneDigit"/>
      </w:pPr>
    </w:p>
  </w:footnote>
  <w:footnote w:id="5">
    <w:p w:rsidR="00CF52F9" w:rsidRDefault="00CF52F9" w:rsidP="00CF52F9">
      <w:pPr>
        <w:pStyle w:val="FirstFootnoteinColumnLine"/>
      </w:pPr>
      <w:r>
        <w:rPr>
          <w:vertAlign w:val="superscript"/>
        </w:rPr>
        <w:footnoteRef/>
      </w:r>
      <w:r>
        <w:tab/>
        <w:t>“for now” (Latin).</w:t>
      </w:r>
    </w:p>
    <w:p w:rsidR="00CF52F9" w:rsidRDefault="00CF52F9" w:rsidP="00CF52F9">
      <w:pPr>
        <w:pStyle w:val="FirstFootnoteinColumnLine"/>
      </w:pPr>
    </w:p>
  </w:footnote>
  <w:footnote w:id="6">
    <w:p w:rsidR="00CF52F9" w:rsidRDefault="00CF52F9" w:rsidP="00CF52F9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tuitu</w:t>
      </w:r>
      <w:r>
        <w:t>, Latin, ablative singular, “in consideration of,” “with respect to.”  This same usage is found in Document 60, page 1.</w:t>
      </w:r>
    </w:p>
    <w:p w:rsidR="00CF52F9" w:rsidRDefault="00CF52F9" w:rsidP="00CF52F9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52F9"/>
    <w:rsid w:val="006C7576"/>
    <w:rsid w:val="007D0AF3"/>
    <w:rsid w:val="0084002E"/>
    <w:rsid w:val="00880097"/>
    <w:rsid w:val="00CF5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E84FEC-4394-4B33-BF47-778791DF60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F52F9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F52F9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F52F9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F52F9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F52F9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F52F9"/>
    <w:rPr>
      <w:w w:val="100"/>
      <w:vertAlign w:val="superscript"/>
    </w:rPr>
  </w:style>
  <w:style w:type="character" w:customStyle="1" w:styleId="Italics">
    <w:name w:val="Italics"/>
    <w:uiPriority w:val="99"/>
    <w:rsid w:val="00CF52F9"/>
    <w:rPr>
      <w:i/>
      <w:iCs/>
    </w:rPr>
  </w:style>
  <w:style w:type="character" w:customStyle="1" w:styleId="ChapterNumberforFootnote">
    <w:name w:val="Chapter Number for Footnote"/>
    <w:uiPriority w:val="99"/>
    <w:rsid w:val="00CF52F9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A903C2E-2B92-45A5-8E9D-FDDA10C2A974}"/>
</file>

<file path=customXml/itemProps2.xml><?xml version="1.0" encoding="utf-8"?>
<ds:datastoreItem xmlns:ds="http://schemas.openxmlformats.org/officeDocument/2006/customXml" ds:itemID="{537D51F5-4A05-4628-BA11-1C3AE4F95B14}"/>
</file>

<file path=customXml/itemProps3.xml><?xml version="1.0" encoding="utf-8"?>
<ds:datastoreItem xmlns:ds="http://schemas.openxmlformats.org/officeDocument/2006/customXml" ds:itemID="{01ADF57A-B20B-488E-B1C6-5471EF2E989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0</Words>
  <Characters>3135</Characters>
  <Application>Microsoft Office Word</Application>
  <DocSecurity>0</DocSecurity>
  <Lines>26</Lines>
  <Paragraphs>7</Paragraphs>
  <ScaleCrop>false</ScaleCrop>
  <Company/>
  <LinksUpToDate>false</LinksUpToDate>
  <CharactersWithSpaces>3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5:22:00Z</dcterms:created>
  <dcterms:modified xsi:type="dcterms:W3CDTF">2023-07-31T1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